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21735" w14:textId="037866B2" w:rsidR="005C1AEF" w:rsidRDefault="000C0AB7" w:rsidP="000C0AB7">
      <w:pPr>
        <w:pStyle w:val="Heading1"/>
      </w:pPr>
      <w:r>
        <w:t>IST769 Homework</w:t>
      </w:r>
      <w:r w:rsidR="009A214C">
        <w:t xml:space="preserve"> </w:t>
      </w:r>
      <w:r w:rsidR="002441D4">
        <w:t>8</w:t>
      </w:r>
      <w:r>
        <w:t xml:space="preserve"> Submission</w:t>
      </w:r>
    </w:p>
    <w:p w14:paraId="5A732396" w14:textId="5D392D2F" w:rsidR="000C0AB7" w:rsidRPr="000C0AB7" w:rsidRDefault="000C0AB7" w:rsidP="000C0AB7">
      <w:pPr>
        <w:pStyle w:val="Heading2"/>
      </w:pPr>
      <w:r>
        <w:t xml:space="preserve">Basic Information </w:t>
      </w:r>
    </w:p>
    <w:p w14:paraId="5CC91036" w14:textId="4505D60E" w:rsidR="002A693F" w:rsidRDefault="002A693F" w:rsidP="002A693F">
      <w:r>
        <w:t>Your Name: Srihari Busam</w:t>
      </w:r>
      <w:r>
        <w:tab/>
      </w:r>
      <w:r>
        <w:br/>
        <w:t xml:space="preserve">Your SUID: </w:t>
      </w:r>
      <w:proofErr w:type="spellStart"/>
      <w:r>
        <w:t>sbusam</w:t>
      </w:r>
      <w:proofErr w:type="spellEnd"/>
      <w:r>
        <w:br/>
        <w:t>Your Email: sbusam@syr.edu</w:t>
      </w:r>
      <w:r>
        <w:br/>
        <w:t>Date Due: 1</w:t>
      </w:r>
      <w:r w:rsidR="00FD66AC">
        <w:t>1</w:t>
      </w:r>
      <w:r>
        <w:t>/</w:t>
      </w:r>
      <w:r w:rsidR="002441D4">
        <w:t>26</w:t>
      </w:r>
      <w:r>
        <w:t>/2021</w:t>
      </w:r>
      <w:r>
        <w:br/>
        <w:t xml:space="preserve">Homework #: </w:t>
      </w:r>
      <w:r w:rsidR="002441D4">
        <w:t>8</w:t>
      </w:r>
    </w:p>
    <w:p w14:paraId="5150DB40" w14:textId="1CE216DD" w:rsidR="00314179" w:rsidRDefault="00314179" w:rsidP="00314179">
      <w:pPr>
        <w:pStyle w:val="Heading2"/>
      </w:pPr>
      <w:r>
        <w:t>QUESTIONS</w:t>
      </w:r>
      <w:r w:rsidRPr="00314179">
        <w:t>:</w:t>
      </w:r>
    </w:p>
    <w:p w14:paraId="4A81F2E8" w14:textId="77777777" w:rsidR="002441D4" w:rsidRDefault="002441D4" w:rsidP="002441D4">
      <w:pPr>
        <w:pStyle w:val="ListParagraph"/>
        <w:numPr>
          <w:ilvl w:val="0"/>
          <w:numId w:val="1"/>
        </w:numPr>
      </w:pPr>
      <w:r>
        <w:t xml:space="preserve">Write a MongoDB Query to retrieve Country name, population, and capital for all countries in the collection. </w:t>
      </w:r>
      <w:r>
        <w:br/>
      </w:r>
    </w:p>
    <w:p w14:paraId="76508F03" w14:textId="77777777" w:rsidR="002441D4" w:rsidRDefault="002441D4" w:rsidP="002441D4">
      <w:pPr>
        <w:pStyle w:val="ListParagraph"/>
        <w:numPr>
          <w:ilvl w:val="0"/>
          <w:numId w:val="1"/>
        </w:numPr>
      </w:pPr>
      <w:r>
        <w:t xml:space="preserve">Write a MongoDB Query to retrieve Country name, population, and capital for all countries with a population under 500,000 sorted by population. </w:t>
      </w:r>
      <w:r>
        <w:br/>
      </w:r>
    </w:p>
    <w:p w14:paraId="0B8B530A" w14:textId="77777777" w:rsidR="002441D4" w:rsidRDefault="002441D4" w:rsidP="002441D4">
      <w:pPr>
        <w:pStyle w:val="ListParagraph"/>
        <w:numPr>
          <w:ilvl w:val="0"/>
          <w:numId w:val="1"/>
        </w:numPr>
      </w:pPr>
      <w:r>
        <w:t>Use the</w:t>
      </w:r>
      <w:r w:rsidRPr="00080908">
        <w:rPr>
          <w:b/>
        </w:rPr>
        <w:t>. explain(“</w:t>
      </w:r>
      <w:proofErr w:type="spellStart"/>
      <w:r w:rsidRPr="00080908">
        <w:rPr>
          <w:b/>
        </w:rPr>
        <w:t>executionStats</w:t>
      </w:r>
      <w:proofErr w:type="spellEnd"/>
      <w:r w:rsidRPr="00080908">
        <w:rPr>
          <w:b/>
        </w:rPr>
        <w:t>”)</w:t>
      </w:r>
      <w:r>
        <w:t xml:space="preserve"> method to analyze the query you wrote in the previous step. Write an index to improve the performance of the query, then perform another explain to demonstrate it worked. Include the code of the index you wrote, the and the relevant output of the execution stats which demonstrate the index is being used. </w:t>
      </w:r>
      <w:r>
        <w:br/>
      </w:r>
    </w:p>
    <w:p w14:paraId="7AFD5E4D" w14:textId="77777777" w:rsidR="002441D4" w:rsidRDefault="002441D4" w:rsidP="002441D4">
      <w:pPr>
        <w:pStyle w:val="ListParagraph"/>
        <w:numPr>
          <w:ilvl w:val="0"/>
          <w:numId w:val="1"/>
        </w:numPr>
      </w:pPr>
      <w:r>
        <w:t>Select the most appropriate Redis data structure to store the following information:</w:t>
      </w:r>
    </w:p>
    <w:tbl>
      <w:tblPr>
        <w:tblStyle w:val="TableGrid"/>
        <w:tblW w:w="0" w:type="auto"/>
        <w:tblInd w:w="720" w:type="dxa"/>
        <w:tblLook w:val="04A0" w:firstRow="1" w:lastRow="0" w:firstColumn="1" w:lastColumn="0" w:noHBand="0" w:noVBand="1"/>
      </w:tblPr>
      <w:tblGrid>
        <w:gridCol w:w="2173"/>
        <w:gridCol w:w="2168"/>
        <w:gridCol w:w="2146"/>
        <w:gridCol w:w="2143"/>
      </w:tblGrid>
      <w:tr w:rsidR="002441D4" w14:paraId="0014342C" w14:textId="77777777" w:rsidTr="002D0F80">
        <w:tc>
          <w:tcPr>
            <w:tcW w:w="2337" w:type="dxa"/>
          </w:tcPr>
          <w:p w14:paraId="6517AE99" w14:textId="77777777" w:rsidR="002441D4" w:rsidRDefault="002441D4" w:rsidP="002D0F80">
            <w:pPr>
              <w:pStyle w:val="ListParagraph"/>
              <w:ind w:left="0"/>
            </w:pPr>
            <w:r>
              <w:t>Product ID</w:t>
            </w:r>
          </w:p>
        </w:tc>
        <w:tc>
          <w:tcPr>
            <w:tcW w:w="2337" w:type="dxa"/>
          </w:tcPr>
          <w:p w14:paraId="589222E2" w14:textId="77777777" w:rsidR="002441D4" w:rsidRDefault="002441D4" w:rsidP="002D0F80">
            <w:pPr>
              <w:pStyle w:val="ListParagraph"/>
              <w:ind w:left="0"/>
            </w:pPr>
            <w:r>
              <w:t>Name</w:t>
            </w:r>
          </w:p>
        </w:tc>
        <w:tc>
          <w:tcPr>
            <w:tcW w:w="2338" w:type="dxa"/>
          </w:tcPr>
          <w:p w14:paraId="7951293D" w14:textId="77777777" w:rsidR="002441D4" w:rsidRDefault="002441D4" w:rsidP="002D0F80">
            <w:pPr>
              <w:pStyle w:val="ListParagraph"/>
              <w:ind w:left="0"/>
            </w:pPr>
            <w:r>
              <w:t>Qty On Hand</w:t>
            </w:r>
          </w:p>
        </w:tc>
        <w:tc>
          <w:tcPr>
            <w:tcW w:w="2338" w:type="dxa"/>
          </w:tcPr>
          <w:p w14:paraId="39A81401" w14:textId="77777777" w:rsidR="002441D4" w:rsidRDefault="002441D4" w:rsidP="002D0F80">
            <w:pPr>
              <w:pStyle w:val="ListParagraph"/>
              <w:ind w:left="0"/>
            </w:pPr>
            <w:r>
              <w:t>Unit Price</w:t>
            </w:r>
          </w:p>
        </w:tc>
      </w:tr>
      <w:tr w:rsidR="002441D4" w14:paraId="4220A345" w14:textId="77777777" w:rsidTr="002D0F80">
        <w:tc>
          <w:tcPr>
            <w:tcW w:w="2337" w:type="dxa"/>
          </w:tcPr>
          <w:p w14:paraId="22222C3E" w14:textId="77777777" w:rsidR="002441D4" w:rsidRDefault="002441D4" w:rsidP="002D0F80">
            <w:pPr>
              <w:pStyle w:val="ListParagraph"/>
              <w:ind w:left="0"/>
            </w:pPr>
            <w:r>
              <w:t>1</w:t>
            </w:r>
          </w:p>
        </w:tc>
        <w:tc>
          <w:tcPr>
            <w:tcW w:w="2337" w:type="dxa"/>
          </w:tcPr>
          <w:p w14:paraId="1407F91B" w14:textId="77777777" w:rsidR="002441D4" w:rsidRDefault="002441D4" w:rsidP="002D0F80">
            <w:pPr>
              <w:pStyle w:val="ListParagraph"/>
              <w:ind w:left="0"/>
            </w:pPr>
            <w:r>
              <w:t>Apple</w:t>
            </w:r>
          </w:p>
        </w:tc>
        <w:tc>
          <w:tcPr>
            <w:tcW w:w="2338" w:type="dxa"/>
          </w:tcPr>
          <w:p w14:paraId="10EC32DD" w14:textId="77777777" w:rsidR="002441D4" w:rsidRDefault="002441D4" w:rsidP="002D0F80">
            <w:pPr>
              <w:pStyle w:val="ListParagraph"/>
              <w:ind w:left="0"/>
            </w:pPr>
            <w:r>
              <w:t>7</w:t>
            </w:r>
          </w:p>
        </w:tc>
        <w:tc>
          <w:tcPr>
            <w:tcW w:w="2338" w:type="dxa"/>
          </w:tcPr>
          <w:p w14:paraId="506808A6" w14:textId="77777777" w:rsidR="002441D4" w:rsidRDefault="002441D4" w:rsidP="002D0F80">
            <w:pPr>
              <w:pStyle w:val="ListParagraph"/>
              <w:ind w:left="0"/>
            </w:pPr>
            <w:r>
              <w:t>2.49</w:t>
            </w:r>
          </w:p>
        </w:tc>
      </w:tr>
      <w:tr w:rsidR="002441D4" w14:paraId="64C93FDB" w14:textId="77777777" w:rsidTr="002D0F80">
        <w:tc>
          <w:tcPr>
            <w:tcW w:w="2337" w:type="dxa"/>
          </w:tcPr>
          <w:p w14:paraId="7924552C" w14:textId="77777777" w:rsidR="002441D4" w:rsidRDefault="002441D4" w:rsidP="002D0F80">
            <w:pPr>
              <w:pStyle w:val="ListParagraph"/>
              <w:ind w:left="0"/>
            </w:pPr>
            <w:r>
              <w:t>2</w:t>
            </w:r>
          </w:p>
        </w:tc>
        <w:tc>
          <w:tcPr>
            <w:tcW w:w="2337" w:type="dxa"/>
          </w:tcPr>
          <w:p w14:paraId="01E4614A" w14:textId="77777777" w:rsidR="002441D4" w:rsidRDefault="002441D4" w:rsidP="002D0F80">
            <w:pPr>
              <w:pStyle w:val="ListParagraph"/>
              <w:ind w:left="0"/>
            </w:pPr>
            <w:r>
              <w:t>Banana</w:t>
            </w:r>
          </w:p>
        </w:tc>
        <w:tc>
          <w:tcPr>
            <w:tcW w:w="2338" w:type="dxa"/>
          </w:tcPr>
          <w:p w14:paraId="3175015E" w14:textId="77777777" w:rsidR="002441D4" w:rsidRDefault="002441D4" w:rsidP="002D0F80">
            <w:pPr>
              <w:pStyle w:val="ListParagraph"/>
              <w:ind w:left="0"/>
            </w:pPr>
            <w:r>
              <w:t>12</w:t>
            </w:r>
          </w:p>
        </w:tc>
        <w:tc>
          <w:tcPr>
            <w:tcW w:w="2338" w:type="dxa"/>
          </w:tcPr>
          <w:p w14:paraId="70C23071" w14:textId="77777777" w:rsidR="002441D4" w:rsidRDefault="002441D4" w:rsidP="002D0F80">
            <w:pPr>
              <w:pStyle w:val="ListParagraph"/>
              <w:ind w:left="0"/>
            </w:pPr>
            <w:r>
              <w:t>1.99</w:t>
            </w:r>
          </w:p>
        </w:tc>
      </w:tr>
      <w:tr w:rsidR="002441D4" w14:paraId="4D8E3E40" w14:textId="77777777" w:rsidTr="002D0F80">
        <w:tc>
          <w:tcPr>
            <w:tcW w:w="2337" w:type="dxa"/>
          </w:tcPr>
          <w:p w14:paraId="17A3A87A" w14:textId="77777777" w:rsidR="002441D4" w:rsidRDefault="002441D4" w:rsidP="002D0F80">
            <w:pPr>
              <w:pStyle w:val="ListParagraph"/>
              <w:ind w:left="0"/>
            </w:pPr>
            <w:r>
              <w:t>3</w:t>
            </w:r>
          </w:p>
        </w:tc>
        <w:tc>
          <w:tcPr>
            <w:tcW w:w="2337" w:type="dxa"/>
          </w:tcPr>
          <w:p w14:paraId="7C8303B8" w14:textId="77777777" w:rsidR="002441D4" w:rsidRDefault="002441D4" w:rsidP="002D0F80">
            <w:pPr>
              <w:pStyle w:val="ListParagraph"/>
              <w:ind w:left="0"/>
            </w:pPr>
            <w:r>
              <w:t>Cherry</w:t>
            </w:r>
          </w:p>
        </w:tc>
        <w:tc>
          <w:tcPr>
            <w:tcW w:w="2338" w:type="dxa"/>
          </w:tcPr>
          <w:p w14:paraId="49329AE9" w14:textId="77777777" w:rsidR="002441D4" w:rsidRDefault="002441D4" w:rsidP="002D0F80">
            <w:pPr>
              <w:pStyle w:val="ListParagraph"/>
              <w:ind w:left="0"/>
            </w:pPr>
            <w:r>
              <w:t>9</w:t>
            </w:r>
          </w:p>
        </w:tc>
        <w:tc>
          <w:tcPr>
            <w:tcW w:w="2338" w:type="dxa"/>
          </w:tcPr>
          <w:p w14:paraId="356DBA3B" w14:textId="77777777" w:rsidR="002441D4" w:rsidRDefault="002441D4" w:rsidP="002D0F80">
            <w:pPr>
              <w:pStyle w:val="ListParagraph"/>
              <w:ind w:left="0"/>
            </w:pPr>
            <w:r>
              <w:t>4.99</w:t>
            </w:r>
          </w:p>
        </w:tc>
      </w:tr>
    </w:tbl>
    <w:p w14:paraId="64F70EC4" w14:textId="77777777" w:rsidR="002441D4" w:rsidRDefault="002441D4" w:rsidP="002441D4">
      <w:pPr>
        <w:pStyle w:val="ListParagraph"/>
      </w:pPr>
      <w:r>
        <w:t>Execute the commands to store this information in Redis. Make sure to namespace your key and each of the fields should be retrievable under the key used.</w:t>
      </w:r>
      <w:r>
        <w:br/>
      </w:r>
    </w:p>
    <w:p w14:paraId="74FE5628" w14:textId="77777777" w:rsidR="002441D4" w:rsidRDefault="002441D4" w:rsidP="002441D4">
      <w:pPr>
        <w:pStyle w:val="ListParagraph"/>
        <w:numPr>
          <w:ilvl w:val="0"/>
          <w:numId w:val="1"/>
        </w:numPr>
      </w:pPr>
      <w:r>
        <w:t>Select the most appropriate Redis data structure to store the following information:</w:t>
      </w:r>
    </w:p>
    <w:p w14:paraId="5C3C3E61" w14:textId="77777777" w:rsidR="002441D4" w:rsidRDefault="002441D4" w:rsidP="002441D4">
      <w:pPr>
        <w:pStyle w:val="ListParagraph"/>
      </w:pPr>
      <w:r>
        <w:t>The 2018 Golden Snowball Competition for the Upstate NY City with the Highest Snowfall. Scores updated hourly.</w:t>
      </w:r>
    </w:p>
    <w:tbl>
      <w:tblPr>
        <w:tblStyle w:val="TableGrid"/>
        <w:tblW w:w="0" w:type="auto"/>
        <w:tblInd w:w="720" w:type="dxa"/>
        <w:tblLook w:val="04A0" w:firstRow="1" w:lastRow="0" w:firstColumn="1" w:lastColumn="0" w:noHBand="0" w:noVBand="1"/>
      </w:tblPr>
      <w:tblGrid>
        <w:gridCol w:w="2156"/>
        <w:gridCol w:w="2159"/>
        <w:gridCol w:w="2175"/>
        <w:gridCol w:w="2140"/>
      </w:tblGrid>
      <w:tr w:rsidR="002441D4" w14:paraId="40ECD65D" w14:textId="77777777" w:rsidTr="002D0F80">
        <w:tc>
          <w:tcPr>
            <w:tcW w:w="2156" w:type="dxa"/>
          </w:tcPr>
          <w:p w14:paraId="0E320734" w14:textId="77777777" w:rsidR="002441D4" w:rsidRDefault="002441D4" w:rsidP="002D0F80">
            <w:pPr>
              <w:pStyle w:val="ListParagraph"/>
              <w:ind w:left="0"/>
            </w:pPr>
            <w:r>
              <w:t>City</w:t>
            </w:r>
          </w:p>
        </w:tc>
        <w:tc>
          <w:tcPr>
            <w:tcW w:w="2159" w:type="dxa"/>
          </w:tcPr>
          <w:p w14:paraId="304B01F3" w14:textId="77777777" w:rsidR="002441D4" w:rsidRDefault="002441D4" w:rsidP="002D0F80">
            <w:pPr>
              <w:pStyle w:val="ListParagraph"/>
              <w:ind w:left="0"/>
            </w:pPr>
            <w:r>
              <w:t>Syracuse</w:t>
            </w:r>
          </w:p>
        </w:tc>
        <w:tc>
          <w:tcPr>
            <w:tcW w:w="2175" w:type="dxa"/>
          </w:tcPr>
          <w:p w14:paraId="489699A0" w14:textId="77777777" w:rsidR="002441D4" w:rsidRDefault="002441D4" w:rsidP="002D0F80">
            <w:pPr>
              <w:pStyle w:val="ListParagraph"/>
              <w:ind w:left="0"/>
            </w:pPr>
            <w:r>
              <w:t>Rochester</w:t>
            </w:r>
          </w:p>
        </w:tc>
        <w:tc>
          <w:tcPr>
            <w:tcW w:w="2140" w:type="dxa"/>
          </w:tcPr>
          <w:p w14:paraId="54905A80" w14:textId="77777777" w:rsidR="002441D4" w:rsidRDefault="002441D4" w:rsidP="002D0F80">
            <w:pPr>
              <w:pStyle w:val="ListParagraph"/>
              <w:ind w:left="0"/>
            </w:pPr>
            <w:r>
              <w:t>Buffalo</w:t>
            </w:r>
          </w:p>
        </w:tc>
      </w:tr>
      <w:tr w:rsidR="002441D4" w14:paraId="54E41A8E" w14:textId="77777777" w:rsidTr="002D0F80">
        <w:tc>
          <w:tcPr>
            <w:tcW w:w="2156" w:type="dxa"/>
          </w:tcPr>
          <w:p w14:paraId="58E87CE9" w14:textId="77777777" w:rsidR="002441D4" w:rsidRDefault="002441D4" w:rsidP="002D0F80">
            <w:pPr>
              <w:pStyle w:val="ListParagraph"/>
              <w:ind w:left="0"/>
            </w:pPr>
            <w:r>
              <w:t>Snowfall Inches</w:t>
            </w:r>
          </w:p>
        </w:tc>
        <w:tc>
          <w:tcPr>
            <w:tcW w:w="2159" w:type="dxa"/>
          </w:tcPr>
          <w:p w14:paraId="6A0CC94A" w14:textId="77777777" w:rsidR="002441D4" w:rsidRDefault="002441D4" w:rsidP="002D0F80">
            <w:pPr>
              <w:pStyle w:val="ListParagraph"/>
              <w:ind w:left="0"/>
            </w:pPr>
            <w:r>
              <w:t>97</w:t>
            </w:r>
          </w:p>
        </w:tc>
        <w:tc>
          <w:tcPr>
            <w:tcW w:w="2175" w:type="dxa"/>
          </w:tcPr>
          <w:p w14:paraId="07930323" w14:textId="77777777" w:rsidR="002441D4" w:rsidRDefault="002441D4" w:rsidP="002D0F80">
            <w:pPr>
              <w:pStyle w:val="ListParagraph"/>
              <w:ind w:left="0"/>
            </w:pPr>
            <w:r>
              <w:t>68</w:t>
            </w:r>
          </w:p>
        </w:tc>
        <w:tc>
          <w:tcPr>
            <w:tcW w:w="2140" w:type="dxa"/>
          </w:tcPr>
          <w:p w14:paraId="2DEC14BB" w14:textId="77777777" w:rsidR="002441D4" w:rsidRDefault="002441D4" w:rsidP="002D0F80">
            <w:pPr>
              <w:pStyle w:val="ListParagraph"/>
              <w:ind w:left="0"/>
            </w:pPr>
            <w:r>
              <w:t>84</w:t>
            </w:r>
          </w:p>
        </w:tc>
      </w:tr>
    </w:tbl>
    <w:p w14:paraId="4DDBA482" w14:textId="77777777" w:rsidR="002441D4" w:rsidRDefault="002441D4" w:rsidP="002441D4">
      <w:pPr>
        <w:pStyle w:val="ListParagraph"/>
      </w:pPr>
      <w:r>
        <w:t>Execute the commands to store this information in Redis. Make sure to namespace your key and each of the snowfall values should be updatable. For example, you should be able to add 10 inches to Buffalo to make it 94. You should be able to display the information upon request.</w:t>
      </w:r>
    </w:p>
    <w:p w14:paraId="2893D5E8" w14:textId="77777777" w:rsidR="002441D4" w:rsidRPr="002441D4" w:rsidRDefault="002441D4" w:rsidP="002441D4"/>
    <w:p w14:paraId="07CBC110" w14:textId="77777777" w:rsidR="00981487" w:rsidRPr="00981487" w:rsidRDefault="00981487" w:rsidP="00981487"/>
    <w:p w14:paraId="2751DAEA" w14:textId="77777777" w:rsidR="003B64F5" w:rsidRDefault="003B64F5" w:rsidP="003B64F5"/>
    <w:p w14:paraId="52D7966F" w14:textId="46187127" w:rsidR="003B64F5" w:rsidRDefault="003B64F5" w:rsidP="003B64F5">
      <w:pPr>
        <w:pStyle w:val="Heading2"/>
      </w:pPr>
      <w:r>
        <w:lastRenderedPageBreak/>
        <w:t>ANSWERS:</w:t>
      </w:r>
    </w:p>
    <w:p w14:paraId="3206E0AF" w14:textId="1C0FB49C" w:rsidR="00A67F44" w:rsidRDefault="00B777AB" w:rsidP="008C788D">
      <w:pPr>
        <w:pStyle w:val="Heading3"/>
        <w:rPr>
          <w:b/>
          <w:bCs/>
        </w:rPr>
      </w:pPr>
      <w:r w:rsidRPr="00B777AB">
        <w:rPr>
          <w:b/>
          <w:bCs/>
        </w:rPr>
        <w:t>ANSWER 1</w:t>
      </w:r>
      <w:r w:rsidR="00385E22">
        <w:rPr>
          <w:b/>
          <w:bCs/>
        </w:rPr>
        <w:t>:</w:t>
      </w:r>
    </w:p>
    <w:p w14:paraId="21908AE2" w14:textId="412CBB25" w:rsidR="00AF6D80" w:rsidRDefault="00AF6D80" w:rsidP="00AF6D80"/>
    <w:tbl>
      <w:tblPr>
        <w:tblStyle w:val="TableGrid"/>
        <w:tblW w:w="0" w:type="auto"/>
        <w:tblLook w:val="04A0" w:firstRow="1" w:lastRow="0" w:firstColumn="1" w:lastColumn="0" w:noHBand="0" w:noVBand="1"/>
      </w:tblPr>
      <w:tblGrid>
        <w:gridCol w:w="9350"/>
      </w:tblGrid>
      <w:tr w:rsidR="00AF6D80" w14:paraId="180A234A" w14:textId="77777777" w:rsidTr="00AF6D80">
        <w:tc>
          <w:tcPr>
            <w:tcW w:w="9350" w:type="dxa"/>
          </w:tcPr>
          <w:p w14:paraId="1A17A463" w14:textId="395A7A4F" w:rsidR="00AF6D80" w:rsidRPr="00AF6D80" w:rsidRDefault="00AF6D80" w:rsidP="00AF6D80">
            <w:proofErr w:type="spellStart"/>
            <w:r w:rsidRPr="00AF6D80">
              <w:t>Mongodb</w:t>
            </w:r>
            <w:proofErr w:type="spellEnd"/>
            <w:r w:rsidRPr="00AF6D80">
              <w:t xml:space="preserve"> shell code</w:t>
            </w:r>
          </w:p>
        </w:tc>
      </w:tr>
      <w:tr w:rsidR="00AF6D80" w14:paraId="73455B11" w14:textId="77777777" w:rsidTr="00AF6D80">
        <w:tc>
          <w:tcPr>
            <w:tcW w:w="9350" w:type="dxa"/>
          </w:tcPr>
          <w:p w14:paraId="7A1D2BCA" w14:textId="21393B85" w:rsidR="007F0195" w:rsidRDefault="007F0195" w:rsidP="00AF6D80">
            <w:r>
              <w:t>use demo</w:t>
            </w:r>
          </w:p>
          <w:p w14:paraId="57F87FA2" w14:textId="5F206DB2" w:rsidR="00AF6D80" w:rsidRPr="00AF6D80" w:rsidRDefault="00AF6D80" w:rsidP="00AF6D80">
            <w:proofErr w:type="spellStart"/>
            <w:proofErr w:type="gramStart"/>
            <w:r w:rsidRPr="00AF6D80">
              <w:t>db.countries</w:t>
            </w:r>
            <w:proofErr w:type="gramEnd"/>
            <w:r w:rsidRPr="00AF6D80">
              <w:t>.find</w:t>
            </w:r>
            <w:proofErr w:type="spellEnd"/>
            <w:r w:rsidRPr="00AF6D80">
              <w:t>({},{"name":1, "capital":1, "population":1})</w:t>
            </w:r>
          </w:p>
        </w:tc>
      </w:tr>
    </w:tbl>
    <w:p w14:paraId="6C145960" w14:textId="4A12B331" w:rsidR="00AF6D80" w:rsidRDefault="00AF6D80" w:rsidP="00AF6D80"/>
    <w:p w14:paraId="4A713DBC" w14:textId="1F82B344" w:rsidR="00AF6D80" w:rsidRPr="00AF6D80" w:rsidRDefault="00AF6D80" w:rsidP="00AF6D80">
      <w:r>
        <w:t xml:space="preserve">Screen shot to show the projection of name, </w:t>
      </w:r>
      <w:proofErr w:type="gramStart"/>
      <w:r>
        <w:t>capital</w:t>
      </w:r>
      <w:proofErr w:type="gramEnd"/>
      <w:r>
        <w:t xml:space="preserve"> and population from </w:t>
      </w:r>
      <w:proofErr w:type="spellStart"/>
      <w:r>
        <w:t>mongodb</w:t>
      </w:r>
      <w:proofErr w:type="spellEnd"/>
      <w:r>
        <w:t xml:space="preserve"> query</w:t>
      </w:r>
    </w:p>
    <w:p w14:paraId="57E4AB7F" w14:textId="3C3675B8" w:rsidR="001678BA" w:rsidRDefault="00AF6D80" w:rsidP="0042394D">
      <w:r>
        <w:rPr>
          <w:noProof/>
        </w:rPr>
        <w:drawing>
          <wp:inline distT="0" distB="0" distL="0" distR="0" wp14:anchorId="487A2210" wp14:editId="5E05FFFD">
            <wp:extent cx="5943600" cy="21971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stretch>
                      <a:fillRect/>
                    </a:stretch>
                  </pic:blipFill>
                  <pic:spPr>
                    <a:xfrm>
                      <a:off x="0" y="0"/>
                      <a:ext cx="5943600" cy="2197100"/>
                    </a:xfrm>
                    <a:prstGeom prst="rect">
                      <a:avLst/>
                    </a:prstGeom>
                  </pic:spPr>
                </pic:pic>
              </a:graphicData>
            </a:graphic>
          </wp:inline>
        </w:drawing>
      </w:r>
    </w:p>
    <w:p w14:paraId="104ED8C8" w14:textId="3BDF2854" w:rsidR="00810BDA" w:rsidRDefault="00810BDA" w:rsidP="0042394D"/>
    <w:p w14:paraId="547A2F72" w14:textId="017C78FF" w:rsidR="00810BDA" w:rsidRDefault="00810BDA" w:rsidP="00810BDA">
      <w:pPr>
        <w:pStyle w:val="Heading3"/>
        <w:rPr>
          <w:b/>
          <w:bCs/>
        </w:rPr>
      </w:pPr>
      <w:r w:rsidRPr="00B777AB">
        <w:rPr>
          <w:b/>
          <w:bCs/>
        </w:rPr>
        <w:t xml:space="preserve">ANSWER </w:t>
      </w:r>
      <w:r>
        <w:rPr>
          <w:b/>
          <w:bCs/>
        </w:rPr>
        <w:t>2:</w:t>
      </w:r>
    </w:p>
    <w:tbl>
      <w:tblPr>
        <w:tblStyle w:val="TableGrid"/>
        <w:tblW w:w="0" w:type="auto"/>
        <w:tblLook w:val="04A0" w:firstRow="1" w:lastRow="0" w:firstColumn="1" w:lastColumn="0" w:noHBand="0" w:noVBand="1"/>
      </w:tblPr>
      <w:tblGrid>
        <w:gridCol w:w="9350"/>
      </w:tblGrid>
      <w:tr w:rsidR="00732820" w:rsidRPr="00AF6D80" w14:paraId="0652F776" w14:textId="77777777" w:rsidTr="002D0F80">
        <w:tc>
          <w:tcPr>
            <w:tcW w:w="9350" w:type="dxa"/>
          </w:tcPr>
          <w:p w14:paraId="7D6427AC" w14:textId="77777777" w:rsidR="00732820" w:rsidRPr="00AF6D80" w:rsidRDefault="00732820" w:rsidP="002D0F80">
            <w:proofErr w:type="spellStart"/>
            <w:r w:rsidRPr="00AF6D80">
              <w:t>Mongodb</w:t>
            </w:r>
            <w:proofErr w:type="spellEnd"/>
            <w:r w:rsidRPr="00AF6D80">
              <w:t xml:space="preserve"> shell code</w:t>
            </w:r>
          </w:p>
        </w:tc>
      </w:tr>
      <w:tr w:rsidR="00732820" w:rsidRPr="00AF6D80" w14:paraId="76E119A4" w14:textId="77777777" w:rsidTr="002D0F80">
        <w:tc>
          <w:tcPr>
            <w:tcW w:w="9350" w:type="dxa"/>
          </w:tcPr>
          <w:p w14:paraId="37EC14A7" w14:textId="6E8866D4" w:rsidR="00732820" w:rsidRPr="00AF6D80" w:rsidRDefault="00732820" w:rsidP="002D0F80">
            <w:proofErr w:type="spellStart"/>
            <w:proofErr w:type="gramStart"/>
            <w:r w:rsidRPr="00732820">
              <w:t>db.countries</w:t>
            </w:r>
            <w:proofErr w:type="gramEnd"/>
            <w:r w:rsidRPr="00732820">
              <w:t>.find</w:t>
            </w:r>
            <w:proofErr w:type="spellEnd"/>
            <w:r w:rsidRPr="00732820">
              <w:t>({"population": {$</w:t>
            </w:r>
            <w:proofErr w:type="spellStart"/>
            <w:r w:rsidRPr="00732820">
              <w:t>lt</w:t>
            </w:r>
            <w:proofErr w:type="spellEnd"/>
            <w:r w:rsidRPr="00732820">
              <w:t>: 500000}},{"name":1, "capital":1, "population":1}).sort({"population": 1})</w:t>
            </w:r>
          </w:p>
        </w:tc>
      </w:tr>
    </w:tbl>
    <w:p w14:paraId="7B1AF6C7" w14:textId="12DF2246" w:rsidR="00810BDA" w:rsidRDefault="00810BDA" w:rsidP="0042394D"/>
    <w:p w14:paraId="15329F2D" w14:textId="54D5F70E" w:rsidR="00732820" w:rsidRDefault="00732820" w:rsidP="0042394D">
      <w:r>
        <w:t>Screenshot:</w:t>
      </w:r>
    </w:p>
    <w:p w14:paraId="2F73AB27" w14:textId="66A52795" w:rsidR="00732820" w:rsidRDefault="00732820" w:rsidP="0042394D">
      <w:r>
        <w:rPr>
          <w:noProof/>
        </w:rPr>
        <w:drawing>
          <wp:inline distT="0" distB="0" distL="0" distR="0" wp14:anchorId="526FAEB7" wp14:editId="634E15A0">
            <wp:extent cx="5943600" cy="1903095"/>
            <wp:effectExtent l="0" t="0" r="0" b="190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6"/>
                    <a:stretch>
                      <a:fillRect/>
                    </a:stretch>
                  </pic:blipFill>
                  <pic:spPr>
                    <a:xfrm>
                      <a:off x="0" y="0"/>
                      <a:ext cx="5943600" cy="1903095"/>
                    </a:xfrm>
                    <a:prstGeom prst="rect">
                      <a:avLst/>
                    </a:prstGeom>
                  </pic:spPr>
                </pic:pic>
              </a:graphicData>
            </a:graphic>
          </wp:inline>
        </w:drawing>
      </w:r>
    </w:p>
    <w:p w14:paraId="68EC61F5" w14:textId="4F76E43F" w:rsidR="00A63BD9" w:rsidRDefault="00A63BD9" w:rsidP="0042394D"/>
    <w:p w14:paraId="1F1F2279" w14:textId="30525EB8" w:rsidR="00A63BD9" w:rsidRPr="00467F5F" w:rsidRDefault="00A63BD9" w:rsidP="00467F5F">
      <w:pPr>
        <w:pStyle w:val="Heading3"/>
        <w:rPr>
          <w:b/>
          <w:bCs/>
        </w:rPr>
      </w:pPr>
      <w:r w:rsidRPr="00467F5F">
        <w:rPr>
          <w:b/>
          <w:bCs/>
        </w:rPr>
        <w:lastRenderedPageBreak/>
        <w:t>ANSWER3:</w:t>
      </w:r>
    </w:p>
    <w:tbl>
      <w:tblPr>
        <w:tblStyle w:val="TableGrid"/>
        <w:tblW w:w="0" w:type="auto"/>
        <w:tblLook w:val="04A0" w:firstRow="1" w:lastRow="0" w:firstColumn="1" w:lastColumn="0" w:noHBand="0" w:noVBand="1"/>
      </w:tblPr>
      <w:tblGrid>
        <w:gridCol w:w="9350"/>
      </w:tblGrid>
      <w:tr w:rsidR="00A63BD9" w:rsidRPr="00AF6D80" w14:paraId="7299C4DB" w14:textId="77777777" w:rsidTr="002D0F80">
        <w:tc>
          <w:tcPr>
            <w:tcW w:w="9350" w:type="dxa"/>
          </w:tcPr>
          <w:p w14:paraId="5BCD6B49" w14:textId="77777777" w:rsidR="00A63BD9" w:rsidRPr="00AF6D80" w:rsidRDefault="00A63BD9" w:rsidP="002D0F80">
            <w:proofErr w:type="spellStart"/>
            <w:r w:rsidRPr="00AF6D80">
              <w:t>Mongodb</w:t>
            </w:r>
            <w:proofErr w:type="spellEnd"/>
            <w:r w:rsidRPr="00AF6D80">
              <w:t xml:space="preserve"> shell code</w:t>
            </w:r>
          </w:p>
        </w:tc>
      </w:tr>
      <w:tr w:rsidR="00A63BD9" w:rsidRPr="00AF6D80" w14:paraId="01194010" w14:textId="77777777" w:rsidTr="002D0F80">
        <w:tc>
          <w:tcPr>
            <w:tcW w:w="9350" w:type="dxa"/>
          </w:tcPr>
          <w:p w14:paraId="7F037572" w14:textId="301C3595" w:rsidR="00A63BD9" w:rsidRDefault="00A63BD9" w:rsidP="002D0F80">
            <w:proofErr w:type="spellStart"/>
            <w:proofErr w:type="gramStart"/>
            <w:r w:rsidRPr="00A63BD9">
              <w:t>db.countries</w:t>
            </w:r>
            <w:proofErr w:type="gramEnd"/>
            <w:r w:rsidRPr="00A63BD9">
              <w:t>.find</w:t>
            </w:r>
            <w:proofErr w:type="spellEnd"/>
            <w:r w:rsidRPr="00A63BD9">
              <w:t>({"population": {$</w:t>
            </w:r>
            <w:proofErr w:type="spellStart"/>
            <w:r w:rsidRPr="00A63BD9">
              <w:t>lt</w:t>
            </w:r>
            <w:proofErr w:type="spellEnd"/>
            <w:r w:rsidRPr="00A63BD9">
              <w:t>: 500000}},{"name":1, "capital":1, "population":1}).sort({"population": 1}).explain("</w:t>
            </w:r>
            <w:proofErr w:type="spellStart"/>
            <w:r w:rsidRPr="00A63BD9">
              <w:t>executionStats</w:t>
            </w:r>
            <w:proofErr w:type="spellEnd"/>
            <w:r w:rsidRPr="00A63BD9">
              <w:t>")</w:t>
            </w:r>
          </w:p>
          <w:p w14:paraId="45406933" w14:textId="77777777" w:rsidR="00A63BD9" w:rsidRDefault="00A63BD9" w:rsidP="002D0F80"/>
          <w:p w14:paraId="3F32EC03" w14:textId="77777777" w:rsidR="00A63BD9" w:rsidRDefault="00A63BD9" w:rsidP="002D0F80">
            <w:proofErr w:type="spellStart"/>
            <w:proofErr w:type="gramStart"/>
            <w:r w:rsidRPr="00A63BD9">
              <w:t>db.countries</w:t>
            </w:r>
            <w:proofErr w:type="gramEnd"/>
            <w:r w:rsidRPr="00A63BD9">
              <w:t>.createIndex</w:t>
            </w:r>
            <w:proofErr w:type="spellEnd"/>
            <w:r w:rsidRPr="00A63BD9">
              <w:t>({population:1})</w:t>
            </w:r>
          </w:p>
          <w:p w14:paraId="3333E7C1" w14:textId="77777777" w:rsidR="00A63BD9" w:rsidRDefault="00A63BD9" w:rsidP="002D0F80"/>
          <w:p w14:paraId="1021F0A2" w14:textId="0AC0CCAD" w:rsidR="00A63BD9" w:rsidRPr="00AF6D80" w:rsidRDefault="00A63BD9" w:rsidP="002D0F80">
            <w:proofErr w:type="spellStart"/>
            <w:proofErr w:type="gramStart"/>
            <w:r w:rsidRPr="00A63BD9">
              <w:t>db.countries</w:t>
            </w:r>
            <w:proofErr w:type="gramEnd"/>
            <w:r w:rsidRPr="00A63BD9">
              <w:t>.find</w:t>
            </w:r>
            <w:proofErr w:type="spellEnd"/>
            <w:r w:rsidRPr="00A63BD9">
              <w:t>({"population": {$</w:t>
            </w:r>
            <w:proofErr w:type="spellStart"/>
            <w:r w:rsidRPr="00A63BD9">
              <w:t>lt</w:t>
            </w:r>
            <w:proofErr w:type="spellEnd"/>
            <w:r w:rsidRPr="00A63BD9">
              <w:t>: 500000}},{"name":1, "capital":1, "population":1}).sort({"population": 1}).explain("</w:t>
            </w:r>
            <w:proofErr w:type="spellStart"/>
            <w:r w:rsidRPr="00A63BD9">
              <w:t>executionStats</w:t>
            </w:r>
            <w:proofErr w:type="spellEnd"/>
            <w:r w:rsidRPr="00A63BD9">
              <w:t>")</w:t>
            </w:r>
          </w:p>
        </w:tc>
      </w:tr>
    </w:tbl>
    <w:p w14:paraId="63089873" w14:textId="77777777" w:rsidR="00A63BD9" w:rsidRDefault="00A63BD9" w:rsidP="0042394D"/>
    <w:p w14:paraId="49E01441" w14:textId="0EC333EE" w:rsidR="00A63BD9" w:rsidRDefault="00A63BD9" w:rsidP="0042394D">
      <w:r>
        <w:t>Before creation of index</w:t>
      </w:r>
      <w:proofErr w:type="gramStart"/>
      <w:r>
        <w:t>:  (</w:t>
      </w:r>
      <w:proofErr w:type="gramEnd"/>
      <w:r>
        <w:t>shows collection scan)</w:t>
      </w:r>
    </w:p>
    <w:p w14:paraId="71ABEF33" w14:textId="39AC1706" w:rsidR="007F0195" w:rsidRDefault="007F0195" w:rsidP="0042394D">
      <w:r>
        <w:t>Screenshot1</w:t>
      </w:r>
    </w:p>
    <w:p w14:paraId="3216C683" w14:textId="3475D250" w:rsidR="00A63BD9" w:rsidRDefault="00A63BD9" w:rsidP="0042394D">
      <w:r>
        <w:rPr>
          <w:noProof/>
        </w:rPr>
        <w:drawing>
          <wp:inline distT="0" distB="0" distL="0" distR="0" wp14:anchorId="5ECF58EC" wp14:editId="2B801692">
            <wp:extent cx="6519102" cy="3819525"/>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7"/>
                    <a:stretch>
                      <a:fillRect/>
                    </a:stretch>
                  </pic:blipFill>
                  <pic:spPr>
                    <a:xfrm>
                      <a:off x="0" y="0"/>
                      <a:ext cx="6523610" cy="3822166"/>
                    </a:xfrm>
                    <a:prstGeom prst="rect">
                      <a:avLst/>
                    </a:prstGeom>
                  </pic:spPr>
                </pic:pic>
              </a:graphicData>
            </a:graphic>
          </wp:inline>
        </w:drawing>
      </w:r>
    </w:p>
    <w:p w14:paraId="74B4425E" w14:textId="6CB5964C" w:rsidR="007F0195" w:rsidRDefault="007F0195" w:rsidP="0042394D">
      <w:pPr>
        <w:rPr>
          <w:u w:val="single"/>
        </w:rPr>
      </w:pPr>
      <w:r>
        <w:rPr>
          <w:u w:val="single"/>
        </w:rPr>
        <w:t>Screenshot:2</w:t>
      </w:r>
    </w:p>
    <w:p w14:paraId="0D53CE8F" w14:textId="6885AFC8" w:rsidR="007F0195" w:rsidRDefault="007F0195" w:rsidP="0042394D">
      <w:pPr>
        <w:rPr>
          <w:u w:val="single"/>
        </w:rPr>
      </w:pPr>
      <w:r>
        <w:rPr>
          <w:noProof/>
        </w:rPr>
        <w:lastRenderedPageBreak/>
        <w:drawing>
          <wp:inline distT="0" distB="0" distL="0" distR="0" wp14:anchorId="6BB5706F" wp14:editId="2A5D1868">
            <wp:extent cx="5943600" cy="3867785"/>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8"/>
                    <a:stretch>
                      <a:fillRect/>
                    </a:stretch>
                  </pic:blipFill>
                  <pic:spPr>
                    <a:xfrm>
                      <a:off x="0" y="0"/>
                      <a:ext cx="5943600" cy="3867785"/>
                    </a:xfrm>
                    <a:prstGeom prst="rect">
                      <a:avLst/>
                    </a:prstGeom>
                  </pic:spPr>
                </pic:pic>
              </a:graphicData>
            </a:graphic>
          </wp:inline>
        </w:drawing>
      </w:r>
    </w:p>
    <w:p w14:paraId="77611E96" w14:textId="19FC0764" w:rsidR="00A63BD9" w:rsidRPr="00D4314C" w:rsidRDefault="00A63BD9" w:rsidP="0042394D">
      <w:pPr>
        <w:rPr>
          <w:u w:val="single"/>
        </w:rPr>
      </w:pPr>
      <w:r w:rsidRPr="00D4314C">
        <w:rPr>
          <w:u w:val="single"/>
        </w:rPr>
        <w:t>Creation of index:</w:t>
      </w:r>
    </w:p>
    <w:p w14:paraId="533F1A16" w14:textId="7EC473D1" w:rsidR="00A63BD9" w:rsidRDefault="00A63BD9" w:rsidP="0042394D">
      <w:r>
        <w:rPr>
          <w:noProof/>
        </w:rPr>
        <w:drawing>
          <wp:inline distT="0" distB="0" distL="0" distR="0" wp14:anchorId="519C13BC" wp14:editId="01969705">
            <wp:extent cx="5943600" cy="1879600"/>
            <wp:effectExtent l="0" t="0" r="0" b="635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9"/>
                    <a:stretch>
                      <a:fillRect/>
                    </a:stretch>
                  </pic:blipFill>
                  <pic:spPr>
                    <a:xfrm>
                      <a:off x="0" y="0"/>
                      <a:ext cx="5943600" cy="1879600"/>
                    </a:xfrm>
                    <a:prstGeom prst="rect">
                      <a:avLst/>
                    </a:prstGeom>
                  </pic:spPr>
                </pic:pic>
              </a:graphicData>
            </a:graphic>
          </wp:inline>
        </w:drawing>
      </w:r>
    </w:p>
    <w:p w14:paraId="27121298" w14:textId="05C7C748" w:rsidR="00A63BD9" w:rsidRDefault="00A63BD9" w:rsidP="0042394D">
      <w:pPr>
        <w:rPr>
          <w:u w:val="single"/>
        </w:rPr>
      </w:pPr>
      <w:r w:rsidRPr="00D4314C">
        <w:rPr>
          <w:u w:val="single"/>
        </w:rPr>
        <w:t xml:space="preserve">After index creation the plan: </w:t>
      </w:r>
      <w:proofErr w:type="gramStart"/>
      <w:r w:rsidRPr="00D4314C">
        <w:rPr>
          <w:u w:val="single"/>
        </w:rPr>
        <w:t>( Uses</w:t>
      </w:r>
      <w:proofErr w:type="gramEnd"/>
      <w:r w:rsidRPr="00D4314C">
        <w:rPr>
          <w:u w:val="single"/>
        </w:rPr>
        <w:t xml:space="preserve"> index scan IXSCAN):</w:t>
      </w:r>
      <w:r w:rsidR="007F0195">
        <w:rPr>
          <w:u w:val="single"/>
        </w:rPr>
        <w:t xml:space="preserve"> </w:t>
      </w:r>
    </w:p>
    <w:p w14:paraId="5C34C8DB" w14:textId="037258A0" w:rsidR="007F0195" w:rsidRPr="00D4314C" w:rsidRDefault="007F0195" w:rsidP="0042394D">
      <w:pPr>
        <w:rPr>
          <w:u w:val="single"/>
        </w:rPr>
      </w:pPr>
      <w:r>
        <w:rPr>
          <w:u w:val="single"/>
        </w:rPr>
        <w:t>Screenshot1</w:t>
      </w:r>
    </w:p>
    <w:p w14:paraId="3114B46B" w14:textId="77777777" w:rsidR="007F0195" w:rsidRDefault="007F0195" w:rsidP="0042394D"/>
    <w:p w14:paraId="4E347115" w14:textId="6588C4B3" w:rsidR="00A63BD9" w:rsidRDefault="00A63BD9" w:rsidP="0042394D">
      <w:r>
        <w:rPr>
          <w:noProof/>
        </w:rPr>
        <w:lastRenderedPageBreak/>
        <w:drawing>
          <wp:inline distT="0" distB="0" distL="0" distR="0" wp14:anchorId="53EA7098" wp14:editId="74AC78AB">
            <wp:extent cx="5943600" cy="3534410"/>
            <wp:effectExtent l="0" t="0" r="0" b="889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0"/>
                    <a:stretch>
                      <a:fillRect/>
                    </a:stretch>
                  </pic:blipFill>
                  <pic:spPr>
                    <a:xfrm>
                      <a:off x="0" y="0"/>
                      <a:ext cx="5943600" cy="3534410"/>
                    </a:xfrm>
                    <a:prstGeom prst="rect">
                      <a:avLst/>
                    </a:prstGeom>
                  </pic:spPr>
                </pic:pic>
              </a:graphicData>
            </a:graphic>
          </wp:inline>
        </w:drawing>
      </w:r>
    </w:p>
    <w:p w14:paraId="4AEEE4FD" w14:textId="42ECBAB3" w:rsidR="007F0195" w:rsidRDefault="007F0195" w:rsidP="0042394D">
      <w:r>
        <w:t>Screenshot 2:</w:t>
      </w:r>
    </w:p>
    <w:p w14:paraId="5D461B0E" w14:textId="77777777" w:rsidR="007F0195" w:rsidRDefault="007F0195" w:rsidP="0042394D"/>
    <w:p w14:paraId="2FF813B9" w14:textId="2AEC341C" w:rsidR="00A63BD9" w:rsidRDefault="007F0195" w:rsidP="0042394D">
      <w:r>
        <w:rPr>
          <w:noProof/>
        </w:rPr>
        <w:drawing>
          <wp:inline distT="0" distB="0" distL="0" distR="0" wp14:anchorId="036B7680" wp14:editId="670BD1EF">
            <wp:extent cx="5943600" cy="3683635"/>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1"/>
                    <a:stretch>
                      <a:fillRect/>
                    </a:stretch>
                  </pic:blipFill>
                  <pic:spPr>
                    <a:xfrm>
                      <a:off x="0" y="0"/>
                      <a:ext cx="5943600" cy="3683635"/>
                    </a:xfrm>
                    <a:prstGeom prst="rect">
                      <a:avLst/>
                    </a:prstGeom>
                  </pic:spPr>
                </pic:pic>
              </a:graphicData>
            </a:graphic>
          </wp:inline>
        </w:drawing>
      </w:r>
    </w:p>
    <w:p w14:paraId="4297E5F8" w14:textId="585E4617" w:rsidR="00F9557B" w:rsidRDefault="00F9557B" w:rsidP="0042394D"/>
    <w:p w14:paraId="132E487E" w14:textId="485E53D7" w:rsidR="00F9557B" w:rsidRDefault="00F9557B" w:rsidP="00F9557B">
      <w:pPr>
        <w:pStyle w:val="Heading3"/>
        <w:rPr>
          <w:b/>
          <w:bCs/>
        </w:rPr>
      </w:pPr>
      <w:r w:rsidRPr="00B777AB">
        <w:rPr>
          <w:b/>
          <w:bCs/>
        </w:rPr>
        <w:lastRenderedPageBreak/>
        <w:t xml:space="preserve">ANSWER </w:t>
      </w:r>
      <w:r>
        <w:rPr>
          <w:b/>
          <w:bCs/>
        </w:rPr>
        <w:t>4</w:t>
      </w:r>
      <w:r>
        <w:rPr>
          <w:b/>
          <w:bCs/>
        </w:rPr>
        <w:t>:</w:t>
      </w:r>
    </w:p>
    <w:p w14:paraId="65C346F4" w14:textId="5A7DADEE" w:rsidR="00F9557B" w:rsidRDefault="00F9557B" w:rsidP="00F9557B">
      <w:r>
        <w:t xml:space="preserve">A hash would be the right data structure to store the </w:t>
      </w:r>
      <w:proofErr w:type="spellStart"/>
      <w:r>
        <w:t>tablular</w:t>
      </w:r>
      <w:proofErr w:type="spellEnd"/>
      <w:r>
        <w:t xml:space="preserve"> data presented for the problem 3.</w:t>
      </w:r>
    </w:p>
    <w:tbl>
      <w:tblPr>
        <w:tblStyle w:val="TableGrid"/>
        <w:tblW w:w="0" w:type="auto"/>
        <w:tblLook w:val="04A0" w:firstRow="1" w:lastRow="0" w:firstColumn="1" w:lastColumn="0" w:noHBand="0" w:noVBand="1"/>
      </w:tblPr>
      <w:tblGrid>
        <w:gridCol w:w="9350"/>
      </w:tblGrid>
      <w:tr w:rsidR="00B82C18" w14:paraId="2DDB5E89" w14:textId="77777777" w:rsidTr="00B82C18">
        <w:tc>
          <w:tcPr>
            <w:tcW w:w="9350" w:type="dxa"/>
          </w:tcPr>
          <w:p w14:paraId="11FCE49F" w14:textId="5E1D9CBC" w:rsidR="00B82C18" w:rsidRDefault="005F784D" w:rsidP="00F9557B">
            <w:r>
              <w:t>Redis commands</w:t>
            </w:r>
          </w:p>
        </w:tc>
      </w:tr>
      <w:tr w:rsidR="00B82C18" w14:paraId="005D7E4D" w14:textId="77777777" w:rsidTr="00B82C18">
        <w:tc>
          <w:tcPr>
            <w:tcW w:w="9350" w:type="dxa"/>
          </w:tcPr>
          <w:p w14:paraId="7E0E4C8A" w14:textId="22C42178" w:rsidR="005F784D" w:rsidRDefault="005F784D" w:rsidP="00F9557B">
            <w:proofErr w:type="spellStart"/>
            <w:r w:rsidRPr="005F784D">
              <w:t>hmset</w:t>
            </w:r>
            <w:proofErr w:type="spellEnd"/>
            <w:r w:rsidRPr="005F784D">
              <w:t xml:space="preserve"> product:1 Name Apple </w:t>
            </w:r>
            <w:proofErr w:type="spellStart"/>
            <w:r w:rsidRPr="005F784D">
              <w:t>QtyOnHand</w:t>
            </w:r>
            <w:proofErr w:type="spellEnd"/>
            <w:r w:rsidRPr="005F784D">
              <w:t xml:space="preserve"> 7 </w:t>
            </w:r>
            <w:proofErr w:type="spellStart"/>
            <w:r w:rsidRPr="005F784D">
              <w:t>UnitPrice</w:t>
            </w:r>
            <w:proofErr w:type="spellEnd"/>
            <w:r w:rsidRPr="005F784D">
              <w:t xml:space="preserve"> "2.49"</w:t>
            </w:r>
          </w:p>
          <w:p w14:paraId="274F9A75" w14:textId="09F8CDD7" w:rsidR="005F784D" w:rsidRDefault="005F784D" w:rsidP="00F9557B">
            <w:proofErr w:type="spellStart"/>
            <w:r>
              <w:t>hmset</w:t>
            </w:r>
            <w:proofErr w:type="spellEnd"/>
            <w:r>
              <w:t xml:space="preserve"> product:</w:t>
            </w:r>
            <w:r>
              <w:t>2</w:t>
            </w:r>
            <w:r>
              <w:t xml:space="preserve"> Name </w:t>
            </w:r>
            <w:r>
              <w:t>Banana</w:t>
            </w:r>
            <w:r>
              <w:t xml:space="preserve"> </w:t>
            </w:r>
            <w:proofErr w:type="spellStart"/>
            <w:r>
              <w:t>QtyOnHand</w:t>
            </w:r>
            <w:proofErr w:type="spellEnd"/>
            <w:r>
              <w:t xml:space="preserve"> </w:t>
            </w:r>
            <w:r>
              <w:t>12</w:t>
            </w:r>
            <w:r>
              <w:t xml:space="preserve"> </w:t>
            </w:r>
            <w:proofErr w:type="spellStart"/>
            <w:r>
              <w:t>UnitPrice</w:t>
            </w:r>
            <w:proofErr w:type="spellEnd"/>
            <w:r>
              <w:t xml:space="preserve"> </w:t>
            </w:r>
            <w:r w:rsidRPr="005F784D">
              <w:t>"</w:t>
            </w:r>
            <w:r>
              <w:t>1.99</w:t>
            </w:r>
            <w:r w:rsidRPr="005F784D">
              <w:t>"</w:t>
            </w:r>
          </w:p>
          <w:p w14:paraId="4753BF31" w14:textId="65A30ABF" w:rsidR="005F784D" w:rsidRDefault="005F784D" w:rsidP="00F9557B">
            <w:proofErr w:type="spellStart"/>
            <w:r>
              <w:t>hmset</w:t>
            </w:r>
            <w:proofErr w:type="spellEnd"/>
            <w:r>
              <w:t xml:space="preserve"> product:</w:t>
            </w:r>
            <w:r>
              <w:t>3</w:t>
            </w:r>
            <w:r>
              <w:t xml:space="preserve"> Name </w:t>
            </w:r>
            <w:r>
              <w:t>Cherry</w:t>
            </w:r>
            <w:r>
              <w:t xml:space="preserve"> </w:t>
            </w:r>
            <w:proofErr w:type="spellStart"/>
            <w:r>
              <w:t>QtyOnHand</w:t>
            </w:r>
            <w:proofErr w:type="spellEnd"/>
            <w:r>
              <w:t xml:space="preserve"> </w:t>
            </w:r>
            <w:r>
              <w:t>9</w:t>
            </w:r>
            <w:r>
              <w:t xml:space="preserve"> </w:t>
            </w:r>
            <w:proofErr w:type="spellStart"/>
            <w:r>
              <w:t>UnitPrice</w:t>
            </w:r>
            <w:proofErr w:type="spellEnd"/>
            <w:r>
              <w:t xml:space="preserve"> </w:t>
            </w:r>
            <w:r w:rsidRPr="005F784D">
              <w:t>"</w:t>
            </w:r>
            <w:r>
              <w:t>4</w:t>
            </w:r>
            <w:r>
              <w:t>.</w:t>
            </w:r>
            <w:r>
              <w:t>9</w:t>
            </w:r>
            <w:r>
              <w:t>9</w:t>
            </w:r>
            <w:r w:rsidRPr="005F784D">
              <w:t>"</w:t>
            </w:r>
          </w:p>
          <w:p w14:paraId="3AE03441" w14:textId="4641668C" w:rsidR="005F784D" w:rsidRDefault="005F784D" w:rsidP="00F9557B"/>
          <w:p w14:paraId="5607E6E5" w14:textId="552CAA97" w:rsidR="005F784D" w:rsidRDefault="005F784D" w:rsidP="00F9557B">
            <w:proofErr w:type="spellStart"/>
            <w:r>
              <w:t>hmget</w:t>
            </w:r>
            <w:proofErr w:type="spellEnd"/>
            <w:r>
              <w:t xml:space="preserve"> product:1 Name </w:t>
            </w:r>
            <w:proofErr w:type="spellStart"/>
            <w:r>
              <w:t>QtyOnHand</w:t>
            </w:r>
            <w:proofErr w:type="spellEnd"/>
            <w:r>
              <w:t xml:space="preserve"> </w:t>
            </w:r>
            <w:proofErr w:type="spellStart"/>
            <w:r>
              <w:t>UnitPrice</w:t>
            </w:r>
            <w:proofErr w:type="spellEnd"/>
          </w:p>
          <w:p w14:paraId="4707C273" w14:textId="7AD1B006" w:rsidR="005F784D" w:rsidRDefault="005F784D" w:rsidP="00F9557B">
            <w:proofErr w:type="spellStart"/>
            <w:r>
              <w:t>hmget</w:t>
            </w:r>
            <w:proofErr w:type="spellEnd"/>
            <w:r>
              <w:t xml:space="preserve"> product:</w:t>
            </w:r>
            <w:r>
              <w:t>2</w:t>
            </w:r>
            <w:r>
              <w:t xml:space="preserve"> Name </w:t>
            </w:r>
            <w:proofErr w:type="spellStart"/>
            <w:r>
              <w:t>QtyOnHand</w:t>
            </w:r>
            <w:proofErr w:type="spellEnd"/>
            <w:r>
              <w:t xml:space="preserve"> </w:t>
            </w:r>
            <w:proofErr w:type="spellStart"/>
            <w:r>
              <w:t>UnitPrice</w:t>
            </w:r>
            <w:proofErr w:type="spellEnd"/>
          </w:p>
          <w:p w14:paraId="51123E9B" w14:textId="090DEB53" w:rsidR="005F784D" w:rsidRDefault="005F784D" w:rsidP="005F784D">
            <w:proofErr w:type="spellStart"/>
            <w:r>
              <w:t>hmget</w:t>
            </w:r>
            <w:proofErr w:type="spellEnd"/>
            <w:r>
              <w:t xml:space="preserve"> product:</w:t>
            </w:r>
            <w:r>
              <w:t>3</w:t>
            </w:r>
            <w:r>
              <w:t xml:space="preserve"> Name </w:t>
            </w:r>
            <w:proofErr w:type="spellStart"/>
            <w:r>
              <w:t>QtyOnHand</w:t>
            </w:r>
            <w:proofErr w:type="spellEnd"/>
            <w:r>
              <w:t xml:space="preserve"> </w:t>
            </w:r>
            <w:proofErr w:type="spellStart"/>
            <w:r>
              <w:t>UnitPrice</w:t>
            </w:r>
            <w:proofErr w:type="spellEnd"/>
          </w:p>
          <w:p w14:paraId="0FC4A5E6" w14:textId="77777777" w:rsidR="005F784D" w:rsidRDefault="005F784D" w:rsidP="00F9557B"/>
          <w:p w14:paraId="0C5A5437" w14:textId="549A5A3E" w:rsidR="00526BE8" w:rsidRDefault="00526BE8" w:rsidP="00F9557B">
            <w:proofErr w:type="spellStart"/>
            <w:r>
              <w:t>hgetall</w:t>
            </w:r>
            <w:proofErr w:type="spellEnd"/>
            <w:r>
              <w:t xml:space="preserve"> product:1</w:t>
            </w:r>
          </w:p>
        </w:tc>
      </w:tr>
    </w:tbl>
    <w:p w14:paraId="2286749B" w14:textId="3E9F9CB8" w:rsidR="00B82C18" w:rsidRDefault="00B82C18" w:rsidP="00F9557B"/>
    <w:p w14:paraId="0C4C1FF4" w14:textId="16D20CA4" w:rsidR="00526BE8" w:rsidRPr="0024107E" w:rsidRDefault="00526BE8" w:rsidP="00F9557B">
      <w:pPr>
        <w:rPr>
          <w:u w:val="single"/>
        </w:rPr>
      </w:pPr>
      <w:r w:rsidRPr="0024107E">
        <w:rPr>
          <w:u w:val="single"/>
        </w:rPr>
        <w:t>Screenshot:</w:t>
      </w:r>
    </w:p>
    <w:p w14:paraId="133BB33E" w14:textId="106D7884" w:rsidR="00526BE8" w:rsidRDefault="00526BE8" w:rsidP="00F9557B">
      <w:r>
        <w:rPr>
          <w:noProof/>
        </w:rPr>
        <w:drawing>
          <wp:inline distT="0" distB="0" distL="0" distR="0" wp14:anchorId="17671ED7" wp14:editId="0F4CCD52">
            <wp:extent cx="5943600" cy="430847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5943600" cy="4308475"/>
                    </a:xfrm>
                    <a:prstGeom prst="rect">
                      <a:avLst/>
                    </a:prstGeom>
                  </pic:spPr>
                </pic:pic>
              </a:graphicData>
            </a:graphic>
          </wp:inline>
        </w:drawing>
      </w:r>
    </w:p>
    <w:p w14:paraId="52B51C7F" w14:textId="4C4020AD" w:rsidR="00526BE8" w:rsidRDefault="00526BE8" w:rsidP="00F9557B"/>
    <w:p w14:paraId="58AC2D04" w14:textId="77777777" w:rsidR="009F7584" w:rsidRDefault="009F7584" w:rsidP="00526BE8">
      <w:pPr>
        <w:pStyle w:val="Heading3"/>
        <w:rPr>
          <w:b/>
          <w:bCs/>
        </w:rPr>
      </w:pPr>
    </w:p>
    <w:p w14:paraId="3D35EDC3" w14:textId="77777777" w:rsidR="009F7584" w:rsidRDefault="009F7584" w:rsidP="00526BE8">
      <w:pPr>
        <w:pStyle w:val="Heading3"/>
        <w:rPr>
          <w:b/>
          <w:bCs/>
        </w:rPr>
      </w:pPr>
    </w:p>
    <w:p w14:paraId="51776A24" w14:textId="6047CAA4" w:rsidR="00526BE8" w:rsidRDefault="00526BE8" w:rsidP="00526BE8">
      <w:pPr>
        <w:pStyle w:val="Heading3"/>
        <w:rPr>
          <w:b/>
          <w:bCs/>
        </w:rPr>
      </w:pPr>
      <w:r w:rsidRPr="00B777AB">
        <w:rPr>
          <w:b/>
          <w:bCs/>
        </w:rPr>
        <w:t xml:space="preserve">ANSWER </w:t>
      </w:r>
      <w:r>
        <w:rPr>
          <w:b/>
          <w:bCs/>
        </w:rPr>
        <w:t>5</w:t>
      </w:r>
      <w:r>
        <w:rPr>
          <w:b/>
          <w:bCs/>
        </w:rPr>
        <w:t>:</w:t>
      </w:r>
    </w:p>
    <w:p w14:paraId="2996156C" w14:textId="611B1038" w:rsidR="009F7584" w:rsidRDefault="009F7584" w:rsidP="009F7584">
      <w:r>
        <w:t xml:space="preserve">A sorted set is the right </w:t>
      </w:r>
      <w:proofErr w:type="spellStart"/>
      <w:r>
        <w:t>redis</w:t>
      </w:r>
      <w:proofErr w:type="spellEnd"/>
      <w:r>
        <w:t xml:space="preserve"> data structure to store the leaderboard info.</w:t>
      </w:r>
    </w:p>
    <w:tbl>
      <w:tblPr>
        <w:tblStyle w:val="TableGrid"/>
        <w:tblW w:w="0" w:type="auto"/>
        <w:tblLook w:val="04A0" w:firstRow="1" w:lastRow="0" w:firstColumn="1" w:lastColumn="0" w:noHBand="0" w:noVBand="1"/>
      </w:tblPr>
      <w:tblGrid>
        <w:gridCol w:w="9350"/>
      </w:tblGrid>
      <w:tr w:rsidR="009F7584" w14:paraId="069EBF1B" w14:textId="77777777" w:rsidTr="009F7584">
        <w:tc>
          <w:tcPr>
            <w:tcW w:w="9350" w:type="dxa"/>
          </w:tcPr>
          <w:p w14:paraId="7F2697E9" w14:textId="3EAEA960" w:rsidR="009F7584" w:rsidRDefault="009F7584" w:rsidP="009F7584">
            <w:r>
              <w:t>Redis commands</w:t>
            </w:r>
          </w:p>
        </w:tc>
      </w:tr>
      <w:tr w:rsidR="009F7584" w14:paraId="55B7BEF6" w14:textId="77777777" w:rsidTr="009F7584">
        <w:tc>
          <w:tcPr>
            <w:tcW w:w="9350" w:type="dxa"/>
          </w:tcPr>
          <w:p w14:paraId="673A63D6" w14:textId="77777777" w:rsidR="00CF4F82" w:rsidRDefault="009F7584" w:rsidP="009F7584">
            <w:proofErr w:type="spellStart"/>
            <w:r>
              <w:t>zadd</w:t>
            </w:r>
            <w:proofErr w:type="spellEnd"/>
            <w:r>
              <w:t xml:space="preserve"> </w:t>
            </w:r>
            <w:proofErr w:type="gramStart"/>
            <w:r>
              <w:t>competition:golden</w:t>
            </w:r>
            <w:proofErr w:type="gramEnd"/>
            <w:r>
              <w:t>-snow-ball:2018</w:t>
            </w:r>
            <w:r w:rsidR="00CF4F82">
              <w:t xml:space="preserve"> 97 Syracuse 68 Rochester 84 Buffalo</w:t>
            </w:r>
          </w:p>
          <w:p w14:paraId="2D6FDB55" w14:textId="77777777" w:rsidR="00CF4F82" w:rsidRDefault="00CF4F82" w:rsidP="009F7584"/>
          <w:p w14:paraId="2908EC60" w14:textId="77777777" w:rsidR="009F7584" w:rsidRDefault="00CF4F82" w:rsidP="009F7584">
            <w:proofErr w:type="spellStart"/>
            <w:proofErr w:type="gramStart"/>
            <w:r>
              <w:t>zrange</w:t>
            </w:r>
            <w:proofErr w:type="spellEnd"/>
            <w:r>
              <w:t xml:space="preserve"> </w:t>
            </w:r>
            <w:r w:rsidR="009F7584">
              <w:t xml:space="preserve"> </w:t>
            </w:r>
            <w:r>
              <w:t>competition</w:t>
            </w:r>
            <w:proofErr w:type="gramEnd"/>
            <w:r>
              <w:t>:golden-snow-ball:2018</w:t>
            </w:r>
            <w:r>
              <w:t xml:space="preserve"> 0 -1</w:t>
            </w:r>
          </w:p>
          <w:p w14:paraId="716914DB" w14:textId="6011CA72" w:rsidR="00CF4F82" w:rsidRDefault="00CF4F82" w:rsidP="00CF4F82">
            <w:proofErr w:type="spellStart"/>
            <w:proofErr w:type="gramStart"/>
            <w:r>
              <w:t>zrange</w:t>
            </w:r>
            <w:proofErr w:type="spellEnd"/>
            <w:r>
              <w:t xml:space="preserve">  competition</w:t>
            </w:r>
            <w:proofErr w:type="gramEnd"/>
            <w:r>
              <w:t>:golden-snow-ball:2018 0 -1</w:t>
            </w:r>
            <w:r>
              <w:t xml:space="preserve"> </w:t>
            </w:r>
            <w:proofErr w:type="spellStart"/>
            <w:r>
              <w:t>withscores</w:t>
            </w:r>
            <w:proofErr w:type="spellEnd"/>
          </w:p>
          <w:p w14:paraId="259072AC" w14:textId="318C029B" w:rsidR="00CF4F82" w:rsidRDefault="00CF4F82" w:rsidP="00CF4F82"/>
          <w:p w14:paraId="634CD125" w14:textId="6A9A0ADD" w:rsidR="00CF4F82" w:rsidRDefault="00CF4F82" w:rsidP="00CF4F82">
            <w:proofErr w:type="spellStart"/>
            <w:r>
              <w:t>zadd</w:t>
            </w:r>
            <w:proofErr w:type="spellEnd"/>
            <w:r>
              <w:t xml:space="preserve"> </w:t>
            </w:r>
            <w:proofErr w:type="gramStart"/>
            <w:r>
              <w:t>competition:golden</w:t>
            </w:r>
            <w:proofErr w:type="gramEnd"/>
            <w:r>
              <w:t>-snow-ball:2018</w:t>
            </w:r>
            <w:r>
              <w:t xml:space="preserve"> </w:t>
            </w:r>
            <w:proofErr w:type="spellStart"/>
            <w:r>
              <w:t>incr</w:t>
            </w:r>
            <w:proofErr w:type="spellEnd"/>
            <w:r>
              <w:t xml:space="preserve"> 10 </w:t>
            </w:r>
            <w:r>
              <w:t>Buffalo</w:t>
            </w:r>
          </w:p>
          <w:p w14:paraId="355D9072" w14:textId="77777777" w:rsidR="00CF4F82" w:rsidRDefault="00CF4F82" w:rsidP="00CF4F82">
            <w:proofErr w:type="spellStart"/>
            <w:proofErr w:type="gramStart"/>
            <w:r>
              <w:t>zrange</w:t>
            </w:r>
            <w:proofErr w:type="spellEnd"/>
            <w:r>
              <w:t xml:space="preserve">  competition</w:t>
            </w:r>
            <w:proofErr w:type="gramEnd"/>
            <w:r>
              <w:t xml:space="preserve">:golden-snow-ball:2018 0 -1 </w:t>
            </w:r>
            <w:proofErr w:type="spellStart"/>
            <w:r>
              <w:t>withscores</w:t>
            </w:r>
            <w:proofErr w:type="spellEnd"/>
          </w:p>
          <w:p w14:paraId="13163339" w14:textId="5C9A5DAF" w:rsidR="00CF4F82" w:rsidRDefault="00CF4F82" w:rsidP="009F7584"/>
        </w:tc>
      </w:tr>
    </w:tbl>
    <w:p w14:paraId="664A2422" w14:textId="77777777" w:rsidR="009F7584" w:rsidRPr="009F7584" w:rsidRDefault="009F7584" w:rsidP="009F7584"/>
    <w:p w14:paraId="53327320" w14:textId="71EF7CA8" w:rsidR="00526BE8" w:rsidRPr="00FC442F" w:rsidRDefault="00FC442F" w:rsidP="00F9557B">
      <w:pPr>
        <w:rPr>
          <w:u w:val="single"/>
        </w:rPr>
      </w:pPr>
      <w:r w:rsidRPr="00FC442F">
        <w:rPr>
          <w:u w:val="single"/>
        </w:rPr>
        <w:t>Screenshot:</w:t>
      </w:r>
    </w:p>
    <w:p w14:paraId="0B8E3BEF" w14:textId="738D74B6" w:rsidR="00FC442F" w:rsidRPr="00F9557B" w:rsidRDefault="00FC442F" w:rsidP="00F9557B">
      <w:r>
        <w:rPr>
          <w:noProof/>
        </w:rPr>
        <w:drawing>
          <wp:inline distT="0" distB="0" distL="0" distR="0" wp14:anchorId="14C360E2" wp14:editId="1707695B">
            <wp:extent cx="5943600" cy="268795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stretch>
                      <a:fillRect/>
                    </a:stretch>
                  </pic:blipFill>
                  <pic:spPr>
                    <a:xfrm>
                      <a:off x="0" y="0"/>
                      <a:ext cx="5943600" cy="2687955"/>
                    </a:xfrm>
                    <a:prstGeom prst="rect">
                      <a:avLst/>
                    </a:prstGeom>
                  </pic:spPr>
                </pic:pic>
              </a:graphicData>
            </a:graphic>
          </wp:inline>
        </w:drawing>
      </w:r>
    </w:p>
    <w:p w14:paraId="33B3C8E2" w14:textId="77777777" w:rsidR="00F9557B" w:rsidRPr="0042394D" w:rsidRDefault="00F9557B" w:rsidP="0042394D"/>
    <w:sectPr w:rsidR="00F9557B" w:rsidRPr="004239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47166"/>
    <w:multiLevelType w:val="hybridMultilevel"/>
    <w:tmpl w:val="14C881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8329ED"/>
    <w:multiLevelType w:val="hybridMultilevel"/>
    <w:tmpl w:val="EC82B7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7F69A8"/>
    <w:multiLevelType w:val="hybridMultilevel"/>
    <w:tmpl w:val="14C881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DMyMTczMrYwt7BU0lEKTi0uzszPAymwrAUAJITWzSwAAAA="/>
  </w:docVars>
  <w:rsids>
    <w:rsidRoot w:val="00D0414A"/>
    <w:rsid w:val="0000672C"/>
    <w:rsid w:val="00067067"/>
    <w:rsid w:val="00090D74"/>
    <w:rsid w:val="000C0AB7"/>
    <w:rsid w:val="00101812"/>
    <w:rsid w:val="00140090"/>
    <w:rsid w:val="001452A6"/>
    <w:rsid w:val="001678BA"/>
    <w:rsid w:val="00176B45"/>
    <w:rsid w:val="00202939"/>
    <w:rsid w:val="0024107E"/>
    <w:rsid w:val="002441D4"/>
    <w:rsid w:val="00256534"/>
    <w:rsid w:val="00265D1D"/>
    <w:rsid w:val="00270AEB"/>
    <w:rsid w:val="00274FB8"/>
    <w:rsid w:val="002A693F"/>
    <w:rsid w:val="00314179"/>
    <w:rsid w:val="00351708"/>
    <w:rsid w:val="00385E22"/>
    <w:rsid w:val="003B64F5"/>
    <w:rsid w:val="003C5E8E"/>
    <w:rsid w:val="003F383E"/>
    <w:rsid w:val="00400012"/>
    <w:rsid w:val="004067A2"/>
    <w:rsid w:val="0042394D"/>
    <w:rsid w:val="00467F5F"/>
    <w:rsid w:val="0047262E"/>
    <w:rsid w:val="004928AA"/>
    <w:rsid w:val="0049318C"/>
    <w:rsid w:val="004A1198"/>
    <w:rsid w:val="004C0FBB"/>
    <w:rsid w:val="004E24DE"/>
    <w:rsid w:val="004F29B4"/>
    <w:rsid w:val="00526BE8"/>
    <w:rsid w:val="00587321"/>
    <w:rsid w:val="005C1AEF"/>
    <w:rsid w:val="005D0C06"/>
    <w:rsid w:val="005F784D"/>
    <w:rsid w:val="00620EED"/>
    <w:rsid w:val="00621196"/>
    <w:rsid w:val="00696BD3"/>
    <w:rsid w:val="006C1C53"/>
    <w:rsid w:val="006D4BDB"/>
    <w:rsid w:val="00703C47"/>
    <w:rsid w:val="00705752"/>
    <w:rsid w:val="00732820"/>
    <w:rsid w:val="00795EB4"/>
    <w:rsid w:val="007A1199"/>
    <w:rsid w:val="007E7A37"/>
    <w:rsid w:val="007F0195"/>
    <w:rsid w:val="00810BDA"/>
    <w:rsid w:val="00825E7A"/>
    <w:rsid w:val="00837D71"/>
    <w:rsid w:val="008C788D"/>
    <w:rsid w:val="008D38D8"/>
    <w:rsid w:val="0092492F"/>
    <w:rsid w:val="00935377"/>
    <w:rsid w:val="00943157"/>
    <w:rsid w:val="00981487"/>
    <w:rsid w:val="00991848"/>
    <w:rsid w:val="009A214C"/>
    <w:rsid w:val="009A7961"/>
    <w:rsid w:val="009E7AF6"/>
    <w:rsid w:val="009F7584"/>
    <w:rsid w:val="00A06FE6"/>
    <w:rsid w:val="00A63BD9"/>
    <w:rsid w:val="00A67F44"/>
    <w:rsid w:val="00A831B7"/>
    <w:rsid w:val="00AF6D80"/>
    <w:rsid w:val="00B308BF"/>
    <w:rsid w:val="00B7449D"/>
    <w:rsid w:val="00B777AB"/>
    <w:rsid w:val="00B82C18"/>
    <w:rsid w:val="00BB2509"/>
    <w:rsid w:val="00BD08AE"/>
    <w:rsid w:val="00BF5E7B"/>
    <w:rsid w:val="00C17684"/>
    <w:rsid w:val="00C30B12"/>
    <w:rsid w:val="00CF4F82"/>
    <w:rsid w:val="00D0414A"/>
    <w:rsid w:val="00D4314C"/>
    <w:rsid w:val="00D437EF"/>
    <w:rsid w:val="00D47C7C"/>
    <w:rsid w:val="00D65381"/>
    <w:rsid w:val="00DE367B"/>
    <w:rsid w:val="00E0557D"/>
    <w:rsid w:val="00E50699"/>
    <w:rsid w:val="00E6331C"/>
    <w:rsid w:val="00E95FB9"/>
    <w:rsid w:val="00EB1CB3"/>
    <w:rsid w:val="00F9557B"/>
    <w:rsid w:val="00FB1520"/>
    <w:rsid w:val="00FC01E3"/>
    <w:rsid w:val="00FC37EF"/>
    <w:rsid w:val="00FC442F"/>
    <w:rsid w:val="00FD66AC"/>
    <w:rsid w:val="00FF1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DCFBC"/>
  <w15:chartTrackingRefBased/>
  <w15:docId w15:val="{5BF77A1C-3F39-4322-9D57-AAA3328A3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0AB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C0A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777A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0AB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C0AB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14179"/>
    <w:pPr>
      <w:ind w:left="720"/>
      <w:contextualSpacing/>
    </w:pPr>
  </w:style>
  <w:style w:type="table" w:styleId="TableGrid">
    <w:name w:val="Table Grid"/>
    <w:basedOn w:val="TableNormal"/>
    <w:uiPriority w:val="39"/>
    <w:rsid w:val="004726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777A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329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3</TotalTime>
  <Pages>7</Pages>
  <Words>509</Words>
  <Characters>290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Fudge</dc:creator>
  <cp:keywords/>
  <dc:description/>
  <cp:lastModifiedBy>Srihari Busam</cp:lastModifiedBy>
  <cp:revision>78</cp:revision>
  <dcterms:created xsi:type="dcterms:W3CDTF">2021-10-10T05:11:00Z</dcterms:created>
  <dcterms:modified xsi:type="dcterms:W3CDTF">2021-11-24T05:57:00Z</dcterms:modified>
</cp:coreProperties>
</file>